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w:t>
      </w:r>
      <w:r>
        <w:t xml:space="preserve"> </w:t>
      </w:r>
      <w:r>
        <w:t xml:space="preserve">Ghana</w:t>
      </w:r>
      <w:r>
        <w:t xml:space="preserve"> </w:t>
      </w:r>
      <w:r>
        <w:t xml:space="preserve">Accr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estaurant/Hotel Name]</w:t>
      </w:r>
      <w:r>
        <w:br/>
      </w:r>
      <w:r>
        <w:t xml:space="preserve">[Restaurant Address]</w:t>
      </w:r>
      <w:r>
        <w:br/>
      </w:r>
      <w:r>
        <w:t xml:space="preserve">Accra, Ghana</w:t>
      </w:r>
    </w:p>
    <w:bookmarkStart w:id="20" w:name="Xe4d274bf88f6fd1d2780f17499327f5379433b4"/>
    <w:p>
      <w:pPr>
        <w:pStyle w:val="Heading2"/>
      </w:pPr>
      <w:r>
        <w:t xml:space="preserve">Subject: Application for Chef Internship Position</w:t>
      </w:r>
    </w:p>
    <w:p>
      <w:pPr>
        <w:pStyle w:val="FirstParagraph"/>
      </w:pPr>
      <w:r>
        <w:t xml:space="preserve">Dear Hiring Manager,</w:t>
      </w:r>
    </w:p>
    <w:p>
      <w:pPr>
        <w:pStyle w:val="BodyText"/>
      </w:pPr>
      <w:r>
        <w:t xml:space="preserve">With profound enthusiasm and unwavering dedication to culinary excellence, I am submitting this</w:t>
      </w:r>
      <w:r>
        <w:t xml:space="preserve"> </w:t>
      </w:r>
      <w:r>
        <w:rPr>
          <w:bCs/>
          <w:b/>
        </w:rPr>
        <w:t xml:space="preserve">Internship Application Letter</w:t>
      </w:r>
      <w:r>
        <w:t xml:space="preserve"> </w:t>
      </w:r>
      <w:r>
        <w:t xml:space="preserve">for the Chef Internship position at your esteemed establishment in Ghana Accra. As a passionate culinary student currently completing my Bachelor of Science in Culinary Arts at the University of Cape Coast, I have meticulously prepared myself to contribute meaningfully to Accra's vibrant food landscape while immersing myself in Ghanaian gastronomic traditions. This opportunity represents not merely an internship, but a pivotal step toward becoming a globally conscious chef who honors local heritage while embracing international innovation – values deeply resonant with Ghana Accra's dynamic culinary scene.</w:t>
      </w:r>
    </w:p>
    <w:p>
      <w:pPr>
        <w:pStyle w:val="BodyText"/>
      </w:pPr>
      <w:r>
        <w:t xml:space="preserve">My academic journey has been rigorously structured around both classical French techniques and African culinary traditions, culminating in specialized coursework on West African Cuisine at the Institute of Culinary Education. During my practical training at Accra's renowned "Palm Tree Restaurant," I mastered plating techniques for traditional dishes like fufu with light soup and kelewele, while simultaneously learning contemporary fusion approaches. Most significantly, I had the privilege of shadowing Head Chef Kwame Mensah during his award-winning "Coastal Fusion" menu development – an experience that crystallized my understanding of how Ghanaian ingredients like palm nut and Scotch bonnet peppers can elevate international palates. This hands-on exposure to Accra's culinary ecosystem has cemented my commitment to this region as the perfect foundation for my professional growth.</w:t>
      </w:r>
    </w:p>
    <w:p>
      <w:pPr>
        <w:pStyle w:val="BodyText"/>
      </w:pPr>
      <w:r>
        <w:t xml:space="preserve">What truly distinguishes my approach is my immersive cultural engagement beyond the kitchen walls. For six months, I lived with a traditional Akwapim community near Accra, learning ancestral food preservation methods while assisting in community feasts. This experience taught me that authentic Ghanaian cuisine is not merely about ingredients but about storytelling – each dish carries generations of history. When preparing jollof rice during my internship at "Kokrokoo Restaurant," I incorporated locally sourced kenkey corn from the Ningo-Prampram region, drawing directly from the elders' techniques I'd documented. This cultural integration aligns perfectly with your establishment's reputation for honoring Ghanaian roots while innovating, as evidenced by your recent Michelin Guide features celebrating "Modern Ghanaian Cuisine."</w:t>
      </w:r>
    </w:p>
    <w:p>
      <w:pPr>
        <w:pStyle w:val="BodyText"/>
      </w:pPr>
      <w:r>
        <w:t xml:space="preserve">I am particularly drawn to your restaurant's commitment to sustainability – a value mirrored in my own kitchen practices. At the University of Cape Coast's organic garden, I spearheaded a project growing indigenous herbs (like shito pepper and uziza leaves) for campus dining, reducing food miles by 85%. In Accra, I've also volunteered with "Ghana Food Waste Reduction Initiative," developing meal plans from surplus market produce. This operational perspective ensures I can contribute immediately to kitchen efficiency while respecting Ghana Accra's resource-conscious culinary ethos. My proficiency in digital kitchen management systems (like Kitchen Command) and fluency in Twi (with ongoing Ga language studies) further positions me to collaborate seamlessly with your diverse team.</w:t>
      </w:r>
    </w:p>
    <w:p>
      <w:pPr>
        <w:pStyle w:val="BodyText"/>
      </w:pPr>
      <w:r>
        <w:t xml:space="preserve">What excites me most about this</w:t>
      </w:r>
      <w:r>
        <w:t xml:space="preserve"> </w:t>
      </w:r>
      <w:r>
        <w:rPr>
          <w:bCs/>
          <w:b/>
        </w:rPr>
        <w:t xml:space="preserve">Internship Application Letter</w:t>
      </w:r>
      <w:r>
        <w:t xml:space="preserve"> </w:t>
      </w:r>
      <w:r>
        <w:t xml:space="preserve">is the chance to learn from your visionary Chef de Cuisine. Your recent collaboration with the Ghana Tourism Authority on "The Accra Flavors Trail" demonstrated how culinary arts can drive cultural tourism – a vision I aspire to champion. Specifically, I am eager to master your signature technique for smoking fish over coconut husks, a method that transforms humble ingredients into complex flavors characteristic of coastal Accra. Additionally, I propose developing a seasonal menu showcasing Ghana's indigenous fruits (like dawadawa and tamarind) through modern presentations – an initiative that would celebrate local agriculture while attracting international diners to your restaurant.</w:t>
      </w:r>
    </w:p>
    <w:p>
      <w:pPr>
        <w:pStyle w:val="BodyText"/>
      </w:pPr>
      <w:r>
        <w:t xml:space="preserve">My technical competencies extend beyond standard kitchen duties: I am certified in Food Safety Management (HACCP Level 3), skilled in knife skills (demonstrated through my winning entry at the 2023 Accra Culinary Challenge), and adept at creating cost-effective menu engineering. During my semester abroad in Lagos, I observed how Nigerian spice blends influenced Ghanaian cooking, sparking my interest in tracing these culinary connections across West Africa – a perspective I'd bring to your kitchen's creative development process. My adaptability was proven when I managed a 15-person service during an unexpected staff shortage at "Nana's Kitchen" without compromising food quality or guest experience.</w:t>
      </w:r>
    </w:p>
    <w:p>
      <w:pPr>
        <w:pStyle w:val="BodyText"/>
      </w:pPr>
      <w:r>
        <w:t xml:space="preserve">As Ghana Accra continues to emerge as an African culinary capital, I recognize this internship as the essential bridge between my academic foundation and professional contribution. The city's energy – from the bustling Makola Market to the innovative pop-up dinners in Osu – provides the ideal environment for a chef-in-training to absorb authentic culinary wisdom. My goal is not merely to learn techniques, but to understand how each dish tells Ghana's story: from the communal joy of a family "banku" meal to the meticulous artistry of fine dining. I am prepared to work 60+ hours weekly during this internship, including weekends and public holidays when Accra's food scene thrives most vibrantly.</w:t>
      </w:r>
    </w:p>
    <w:p>
      <w:pPr>
        <w:pStyle w:val="BodyText"/>
      </w:pPr>
      <w:r>
        <w:t xml:space="preserve">My attached resume details further academic achievements, including my thesis on "The Economic Impact of Indigenous Ingredients in Accra's Restaurant Sector." I have also included letters of recommendation from Chef Kwame Mensah (Head Chef at Palm Tree Restaurant) and Dr. Ama Boateng (Culinary Department Head at University of Cape Coast), both affirming my readiness for this advanced internship. I am available for an interview at your earliest convenience and would welcome the opportunity to discuss how my passion for Ghanaian culinary traditions, combined with modern technical skills, can support your kitchen's mission in Accra.</w:t>
      </w:r>
    </w:p>
    <w:p>
      <w:pPr>
        <w:pStyle w:val="BodyText"/>
      </w:pPr>
      <w:r>
        <w:t xml:space="preserve">Thank you for considering my application as a dedicated future leader in Ghana's food industry. I am confident that through this Chef Internship at your prestigious establishment, I will not only honor the rich legacy of Accra cuisine but also contribute fresh perspectives that strengthen Ghana's position as Africa's culinary destination. The prospect of learning from your team while helping shape Accra's next chapter in gastronomic excellence is a privilege I deeply cherish.</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 Ghana Accra</dc:title>
  <dc:creator/>
  <dc:language>en</dc:language>
  <cp:keywords/>
  <dcterms:created xsi:type="dcterms:W3CDTF">2026-07-19T08:59:24Z</dcterms:created>
  <dcterms:modified xsi:type="dcterms:W3CDTF">2026-07-19T08:59:24Z</dcterms:modified>
</cp:coreProperties>
</file>

<file path=docProps/custom.xml><?xml version="1.0" encoding="utf-8"?>
<Properties xmlns="http://schemas.openxmlformats.org/officeDocument/2006/custom-properties" xmlns:vt="http://schemas.openxmlformats.org/officeDocument/2006/docPropsVTypes"/>
</file>